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976"/>
        <w:tblW w:w="1471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2"/>
        <w:gridCol w:w="2032"/>
        <w:gridCol w:w="3587"/>
        <w:gridCol w:w="541"/>
        <w:gridCol w:w="893"/>
        <w:gridCol w:w="2664"/>
        <w:gridCol w:w="30"/>
        <w:gridCol w:w="1121"/>
        <w:gridCol w:w="1121"/>
        <w:gridCol w:w="1119"/>
        <w:gridCol w:w="1126"/>
      </w:tblGrid>
      <w:tr w:rsidR="002924FA" w:rsidRPr="002924FA" w14:paraId="7A049394" w14:textId="77777777" w:rsidTr="009810D0">
        <w:trPr>
          <w:trHeight w:val="289"/>
        </w:trPr>
        <w:tc>
          <w:tcPr>
            <w:tcW w:w="1022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C3933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56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-Service Title: </w:t>
            </w:r>
          </w:p>
        </w:tc>
        <w:tc>
          <w:tcPr>
            <w:tcW w:w="448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F37CB9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56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eduled Time: </w:t>
            </w:r>
          </w:p>
        </w:tc>
      </w:tr>
      <w:tr w:rsidR="002924FA" w:rsidRPr="002924FA" w14:paraId="02D0A7B0" w14:textId="77777777" w:rsidTr="009810D0">
        <w:trPr>
          <w:trHeight w:val="292"/>
        </w:trPr>
        <w:tc>
          <w:tcPr>
            <w:tcW w:w="664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9E94D2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58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: </w:t>
            </w:r>
          </w:p>
        </w:tc>
        <w:tc>
          <w:tcPr>
            <w:tcW w:w="807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C0001A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58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mpus/Department: </w:t>
            </w:r>
          </w:p>
        </w:tc>
      </w:tr>
      <w:tr w:rsidR="002924FA" w:rsidRPr="002924FA" w14:paraId="7FF66727" w14:textId="77777777" w:rsidTr="009810D0">
        <w:trPr>
          <w:trHeight w:val="289"/>
        </w:trPr>
        <w:tc>
          <w:tcPr>
            <w:tcW w:w="664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BDADEF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56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>Workshop#:</w:t>
            </w:r>
          </w:p>
        </w:tc>
        <w:tc>
          <w:tcPr>
            <w:tcW w:w="807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C656A3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56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>Site / Room:</w:t>
            </w:r>
          </w:p>
        </w:tc>
      </w:tr>
      <w:tr w:rsidR="002924FA" w:rsidRPr="002924FA" w14:paraId="1C8CA3D8" w14:textId="77777777" w:rsidTr="009810D0">
        <w:trPr>
          <w:trHeight w:val="289"/>
        </w:trPr>
        <w:tc>
          <w:tcPr>
            <w:tcW w:w="664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E04F5C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56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act Person: </w:t>
            </w:r>
          </w:p>
        </w:tc>
        <w:tc>
          <w:tcPr>
            <w:tcW w:w="807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51509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56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dience: </w:t>
            </w:r>
          </w:p>
        </w:tc>
      </w:tr>
      <w:tr w:rsidR="002924FA" w:rsidRPr="002924FA" w14:paraId="13DC0AC6" w14:textId="77777777" w:rsidTr="009810D0">
        <w:trPr>
          <w:trHeight w:val="679"/>
        </w:trPr>
        <w:tc>
          <w:tcPr>
            <w:tcW w:w="664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764EF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ors’ Signature</w:t>
            </w:r>
          </w:p>
          <w:p w14:paraId="07BF333E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1D9422" w14:textId="579EF099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bookmarkStart w:id="1" w:name="Check4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CHECKBOX </w:instrText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bookmarkEnd w:id="1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lementary</w:t>
            </w:r>
            <w:bookmarkStart w:id="2" w:name="Check6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</w:t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CHECKBOX </w:instrText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bookmarkEnd w:id="2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ll Levels</w:t>
            </w:r>
          </w:p>
          <w:p w14:paraId="6BC287C9" w14:textId="78FFC325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bookmarkStart w:id="3" w:name="Check5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CHECKBOX </w:instrText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bookmarkEnd w:id="3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condary </w:t>
            </w: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E01D9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57" w:right="183" w:hanging="19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924F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No. of CPE Hours:</w:t>
            </w:r>
          </w:p>
        </w:tc>
        <w:tc>
          <w:tcPr>
            <w:tcW w:w="33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DAEB5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bookmarkStart w:id="4" w:name="Check1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CHECKBOX </w:instrText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bookmarkEnd w:id="4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CPE</w:t>
            </w:r>
          </w:p>
          <w:p w14:paraId="79823945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70" w:lineRule="atLeast"/>
              <w:ind w:right="109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bookmarkStart w:id="5" w:name="Check3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FORMCHECKBOX </w:instrText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</w:r>
            <w:r w:rsidR="00146B36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bookmarkEnd w:id="5"/>
            <w:r w:rsidRPr="002924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Stipend</w:t>
            </w:r>
          </w:p>
        </w:tc>
      </w:tr>
      <w:tr w:rsidR="002924FA" w:rsidRPr="002924FA" w14:paraId="0D90ECAF" w14:textId="77777777" w:rsidTr="002924FA">
        <w:trPr>
          <w:trHeight w:val="581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60765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6BA1B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2" w:after="0" w:line="276" w:lineRule="exact"/>
              <w:ind w:left="565" w:right="424" w:hanging="113"/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>Employee Number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E86EF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37" w:after="0" w:line="240" w:lineRule="auto"/>
              <w:ind w:left="998"/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>Name (PRINT)</w:t>
            </w: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B5299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20" w:after="0" w:line="216" w:lineRule="auto"/>
              <w:ind w:left="342" w:right="246" w:hanging="125"/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>Campus Name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C6DE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37" w:after="0" w:line="240" w:lineRule="auto"/>
              <w:ind w:left="796"/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>Signature</w:t>
            </w: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12B35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37" w:after="0" w:line="240" w:lineRule="auto"/>
              <w:ind w:left="421" w:right="414"/>
              <w:jc w:val="center"/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>IN</w:t>
            </w: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37D93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37" w:after="0" w:line="240" w:lineRule="auto"/>
              <w:ind w:left="308"/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>OUT</w:t>
            </w: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54AD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37" w:after="0" w:line="240" w:lineRule="auto"/>
              <w:ind w:left="418" w:right="416"/>
              <w:jc w:val="center"/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>IN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4FD2A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37" w:after="0" w:line="240" w:lineRule="auto"/>
              <w:ind w:left="307"/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>OUT</w:t>
            </w:r>
          </w:p>
        </w:tc>
      </w:tr>
      <w:tr w:rsidR="002924FA" w:rsidRPr="002924FA" w14:paraId="4E768091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4A07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5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1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1B984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AD4FA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D5A9B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DB8DB1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D7A77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3FD30C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905F41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A3300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6D487D7D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F167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2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7D9A4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93DDAC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ABE77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DB0A0F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1DAEC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C6CD2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B9283D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49622E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18BB047A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30B2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3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CF18C1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F5723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2A7F9E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6EA4B2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B1016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8FA3DC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8E07C9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CD9431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7651A113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78CB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4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CE44DD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3499D9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FEB8DB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0664AE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513DC1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BAE716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4005E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2EDFEE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05F34621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D3A2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5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CCEBDF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818D9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21FA4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8B4B83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DCB2A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BDED16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3D1E9D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CC3AAA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38822B03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62692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6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928CED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352A6E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A978A1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859AF2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960351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0A0641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9EBE8E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0150B5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64EDFFFF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8E435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7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17C873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71E61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94624F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8C50C2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02F712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CD4A2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A2812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4082FD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2C24ECA5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2BC8B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8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87F15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42966F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91F585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84B6F3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6B54A2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9A81D8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74481D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FF31C3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1BF76391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73183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9"/>
              <w:jc w:val="center"/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w w:val="99"/>
                <w:sz w:val="20"/>
                <w:szCs w:val="20"/>
              </w:rPr>
              <w:t>9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53319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A1BD1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DF789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2207E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961AF5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95148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A414BB2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01BE89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41F47BA7" w14:textId="77777777" w:rsidTr="002924FA">
        <w:trPr>
          <w:trHeight w:val="456"/>
        </w:trPr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B36453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7" w:lineRule="exact"/>
              <w:ind w:left="108" w:right="104"/>
              <w:jc w:val="center"/>
              <w:rPr>
                <w:rFonts w:ascii="Arial" w:eastAsia="Times New Roman" w:hAnsi="Arial" w:cs="Arial"/>
                <w:b/>
                <w:bCs/>
                <w:color w:val="000080"/>
                <w:sz w:val="20"/>
                <w:szCs w:val="20"/>
              </w:rPr>
            </w:pPr>
            <w:r w:rsidRPr="002924FA">
              <w:rPr>
                <w:rFonts w:ascii="Arial" w:eastAsia="Times New Roman" w:hAnsi="Arial" w:cs="Arial"/>
                <w:b/>
                <w:bCs/>
                <w:color w:val="000080"/>
                <w:sz w:val="20"/>
                <w:szCs w:val="20"/>
              </w:rPr>
              <w:t>10</w:t>
            </w:r>
          </w:p>
        </w:tc>
        <w:tc>
          <w:tcPr>
            <w:tcW w:w="203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091CBC44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2E6F36C6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7B951B0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2239BD5F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1C22AE6B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798A0E97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405EC140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14:paraId="0E287A9C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924FA" w:rsidRPr="002924FA" w14:paraId="3BA0D489" w14:textId="77777777" w:rsidTr="002924FA">
        <w:trPr>
          <w:trHeight w:val="828"/>
        </w:trPr>
        <w:tc>
          <w:tcPr>
            <w:tcW w:w="1471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88C5C" w14:textId="77777777" w:rsidR="002924FA" w:rsidRPr="002924FA" w:rsidRDefault="002924FA" w:rsidP="002924FA">
            <w:pPr>
              <w:widowControl w:val="0"/>
              <w:numPr>
                <w:ilvl w:val="0"/>
                <w:numId w:val="1"/>
              </w:numPr>
              <w:tabs>
                <w:tab w:val="left" w:pos="816"/>
              </w:tabs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511" w:hanging="108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RIGINAL SIGN IN SHEETS FOR REQUIRED DISTRICT &amp; CAMPUS STAFF DEVELOPMENT DAYS</w:t>
            </w:r>
            <w:r w:rsidRPr="002924FA">
              <w:rPr>
                <w:rFonts w:ascii="Times New Roman" w:eastAsia="Times New Roman" w:hAnsi="Times New Roman" w:cs="Times New Roman"/>
                <w:b/>
                <w:bCs/>
                <w:spacing w:val="-35"/>
                <w:sz w:val="24"/>
                <w:szCs w:val="24"/>
              </w:rPr>
              <w:t xml:space="preserve"> </w:t>
            </w:r>
            <w:r w:rsidRPr="002924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&amp; TEA TOPICS </w:t>
            </w:r>
            <w:proofErr w:type="gramStart"/>
            <w:r w:rsidRPr="002924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UST BE SENT</w:t>
            </w:r>
            <w:proofErr w:type="gramEnd"/>
            <w:r w:rsidRPr="002924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TO THE PROFESSIONAL DEVELOPMENT</w:t>
            </w:r>
            <w:r w:rsidRPr="002924FA">
              <w:rPr>
                <w:rFonts w:ascii="Times New Roman" w:eastAsia="Times New Roman" w:hAnsi="Times New Roman" w:cs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924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PT.</w:t>
            </w:r>
          </w:p>
          <w:p w14:paraId="236D8555" w14:textId="77777777" w:rsidR="002924FA" w:rsidRPr="002924FA" w:rsidRDefault="002924FA" w:rsidP="002924F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11" w:lineRule="exact"/>
              <w:ind w:left="79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924F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ign-in sheet </w:t>
            </w:r>
            <w:proofErr w:type="gramStart"/>
            <w:r w:rsidRPr="002924FA">
              <w:rPr>
                <w:rFonts w:ascii="Times New Roman" w:eastAsia="Times New Roman" w:hAnsi="Times New Roman" w:cs="Times New Roman"/>
                <w:sz w:val="20"/>
                <w:szCs w:val="20"/>
              </w:rPr>
              <w:t>is recommended</w:t>
            </w:r>
            <w:proofErr w:type="gramEnd"/>
            <w:r w:rsidRPr="002924F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documentation of attendance at all BISD sessions. This record </w:t>
            </w:r>
            <w:proofErr w:type="gramStart"/>
            <w:r w:rsidRPr="002924FA">
              <w:rPr>
                <w:rFonts w:ascii="Times New Roman" w:eastAsia="Times New Roman" w:hAnsi="Times New Roman" w:cs="Times New Roman"/>
                <w:sz w:val="20"/>
                <w:szCs w:val="20"/>
              </w:rPr>
              <w:t>will be retained</w:t>
            </w:r>
            <w:proofErr w:type="gramEnd"/>
            <w:r w:rsidRPr="002924F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or 5 years. BISD </w:t>
            </w:r>
            <w:proofErr w:type="spellStart"/>
            <w:r w:rsidRPr="002924FA">
              <w:rPr>
                <w:rFonts w:ascii="Times New Roman" w:eastAsia="Times New Roman" w:hAnsi="Times New Roman" w:cs="Times New Roman"/>
                <w:sz w:val="20"/>
                <w:szCs w:val="20"/>
              </w:rPr>
              <w:t>RECORD:Item</w:t>
            </w:r>
            <w:proofErr w:type="spellEnd"/>
            <w:r w:rsidRPr="002924F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1050-28sig.</w:t>
            </w:r>
          </w:p>
        </w:tc>
      </w:tr>
      <w:tr w:rsidR="002924FA" w:rsidRPr="002924FA" w14:paraId="261B7056" w14:textId="77777777" w:rsidTr="002924FA">
        <w:trPr>
          <w:trHeight w:val="325"/>
        </w:trPr>
        <w:tc>
          <w:tcPr>
            <w:tcW w:w="14716" w:type="dxa"/>
            <w:gridSpan w:val="11"/>
            <w:tcBorders>
              <w:top w:val="single" w:sz="4" w:space="0" w:color="auto"/>
            </w:tcBorders>
          </w:tcPr>
          <w:p w14:paraId="240670A0" w14:textId="77777777" w:rsidR="002924FA" w:rsidRPr="002924FA" w:rsidRDefault="002924FA" w:rsidP="002924FA">
            <w:pPr>
              <w:widowControl w:val="0"/>
              <w:tabs>
                <w:tab w:val="left" w:pos="816"/>
              </w:tabs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511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924F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                                                                                       Page ____ of  _____</w:t>
            </w:r>
          </w:p>
        </w:tc>
      </w:tr>
    </w:tbl>
    <w:p w14:paraId="3EFF5464" w14:textId="77777777" w:rsidR="00D540A4" w:rsidRDefault="00D540A4" w:rsidP="002924FA"/>
    <w:sectPr w:rsidR="00D540A4" w:rsidSect="002924FA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AFA73F" w14:textId="77777777" w:rsidR="00146B36" w:rsidRDefault="00146B36" w:rsidP="002924FA">
      <w:pPr>
        <w:spacing w:after="0" w:line="240" w:lineRule="auto"/>
      </w:pPr>
      <w:r>
        <w:separator/>
      </w:r>
    </w:p>
  </w:endnote>
  <w:endnote w:type="continuationSeparator" w:id="0">
    <w:p w14:paraId="3C8CBC97" w14:textId="77777777" w:rsidR="00146B36" w:rsidRDefault="00146B36" w:rsidP="00292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96CF2" w14:textId="77777777" w:rsidR="00146B36" w:rsidRDefault="00146B36" w:rsidP="002924FA">
      <w:pPr>
        <w:spacing w:after="0" w:line="240" w:lineRule="auto"/>
      </w:pPr>
      <w:r>
        <w:separator/>
      </w:r>
    </w:p>
  </w:footnote>
  <w:footnote w:type="continuationSeparator" w:id="0">
    <w:p w14:paraId="24AF7C8B" w14:textId="77777777" w:rsidR="00146B36" w:rsidRDefault="00146B36" w:rsidP="00292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FA943" w14:textId="6FFC240A" w:rsidR="002924FA" w:rsidRDefault="002924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C9DD4CB" wp14:editId="3A0424C6">
          <wp:simplePos x="0" y="0"/>
          <wp:positionH relativeFrom="column">
            <wp:posOffset>-650875</wp:posOffset>
          </wp:positionH>
          <wp:positionV relativeFrom="paragraph">
            <wp:posOffset>-238760</wp:posOffset>
          </wp:positionV>
          <wp:extent cx="9382125" cy="899160"/>
          <wp:effectExtent l="0" t="0" r="9525" b="0"/>
          <wp:wrapTight wrapText="bothSides">
            <wp:wrapPolygon edited="0">
              <wp:start x="1009" y="0"/>
              <wp:lineTo x="0" y="458"/>
              <wp:lineTo x="0" y="21051"/>
              <wp:lineTo x="20306" y="21051"/>
              <wp:lineTo x="20789" y="21051"/>
              <wp:lineTo x="21403" y="21051"/>
              <wp:lineTo x="21578" y="19678"/>
              <wp:lineTo x="21578" y="458"/>
              <wp:lineTo x="1272" y="0"/>
              <wp:lineTo x="1009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82125" cy="899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"/>
      <w:lvlJc w:val="left"/>
      <w:pPr>
        <w:ind w:left="1475" w:hanging="420"/>
      </w:pPr>
      <w:rPr>
        <w:rFonts w:ascii="Wingdings" w:hAnsi="Wingdings"/>
        <w:b w:val="0"/>
        <w:w w:val="100"/>
        <w:sz w:val="24"/>
      </w:rPr>
    </w:lvl>
    <w:lvl w:ilvl="1">
      <w:numFmt w:val="bullet"/>
      <w:lvlText w:val="•"/>
      <w:lvlJc w:val="left"/>
      <w:pPr>
        <w:ind w:left="2807" w:hanging="420"/>
      </w:pPr>
    </w:lvl>
    <w:lvl w:ilvl="2">
      <w:numFmt w:val="bullet"/>
      <w:lvlText w:val="•"/>
      <w:lvlJc w:val="left"/>
      <w:pPr>
        <w:ind w:left="4135" w:hanging="420"/>
      </w:pPr>
    </w:lvl>
    <w:lvl w:ilvl="3">
      <w:numFmt w:val="bullet"/>
      <w:lvlText w:val="•"/>
      <w:lvlJc w:val="left"/>
      <w:pPr>
        <w:ind w:left="5463" w:hanging="420"/>
      </w:pPr>
    </w:lvl>
    <w:lvl w:ilvl="4">
      <w:numFmt w:val="bullet"/>
      <w:lvlText w:val="•"/>
      <w:lvlJc w:val="left"/>
      <w:pPr>
        <w:ind w:left="6790" w:hanging="420"/>
      </w:pPr>
    </w:lvl>
    <w:lvl w:ilvl="5">
      <w:numFmt w:val="bullet"/>
      <w:lvlText w:val="•"/>
      <w:lvlJc w:val="left"/>
      <w:pPr>
        <w:ind w:left="8118" w:hanging="420"/>
      </w:pPr>
    </w:lvl>
    <w:lvl w:ilvl="6">
      <w:numFmt w:val="bullet"/>
      <w:lvlText w:val="•"/>
      <w:lvlJc w:val="left"/>
      <w:pPr>
        <w:ind w:left="9446" w:hanging="420"/>
      </w:pPr>
    </w:lvl>
    <w:lvl w:ilvl="7">
      <w:numFmt w:val="bullet"/>
      <w:lvlText w:val="•"/>
      <w:lvlJc w:val="left"/>
      <w:pPr>
        <w:ind w:left="10773" w:hanging="420"/>
      </w:pPr>
    </w:lvl>
    <w:lvl w:ilvl="8">
      <w:numFmt w:val="bullet"/>
      <w:lvlText w:val="•"/>
      <w:lvlJc w:val="left"/>
      <w:pPr>
        <w:ind w:left="12101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jIxMTI1MzczNDFU0lEKTi0uzszPAykwqgUA1s1bgywAAAA="/>
  </w:docVars>
  <w:rsids>
    <w:rsidRoot w:val="002924FA"/>
    <w:rsid w:val="00146B36"/>
    <w:rsid w:val="002924FA"/>
    <w:rsid w:val="002B61F8"/>
    <w:rsid w:val="009810D0"/>
    <w:rsid w:val="00C15CB0"/>
    <w:rsid w:val="00D54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1804D0"/>
  <w15:chartTrackingRefBased/>
  <w15:docId w15:val="{B935D8E0-B614-4B94-AED6-D8825D038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4FA"/>
  </w:style>
  <w:style w:type="paragraph" w:styleId="Footer">
    <w:name w:val="footer"/>
    <w:basedOn w:val="Normal"/>
    <w:link w:val="FooterChar"/>
    <w:uiPriority w:val="99"/>
    <w:unhideWhenUsed/>
    <w:rsid w:val="00292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astro</dc:creator>
  <cp:keywords/>
  <dc:description/>
  <cp:lastModifiedBy>Cynthia S. Castro</cp:lastModifiedBy>
  <cp:revision>2</cp:revision>
  <dcterms:created xsi:type="dcterms:W3CDTF">2020-11-13T21:12:00Z</dcterms:created>
  <dcterms:modified xsi:type="dcterms:W3CDTF">2020-11-13T21:12:00Z</dcterms:modified>
</cp:coreProperties>
</file>